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0AFC9" w14:textId="19EA3C27" w:rsidR="003038DE" w:rsidRPr="00D41F32" w:rsidRDefault="00D41F32">
      <w:pPr>
        <w:pStyle w:val="berschrift1"/>
        <w:spacing w:before="0" w:line="240" w:lineRule="auto"/>
        <w:rPr>
          <w:rFonts w:cs="Times New Roman"/>
          <w:lang w:val="en-GB"/>
        </w:rPr>
      </w:pPr>
      <w:r w:rsidRPr="00D41F32">
        <w:rPr>
          <w:rFonts w:cs="Times New Roman"/>
          <w:lang w:val="en-GB"/>
        </w:rPr>
        <w:t>Agenda</w:t>
      </w:r>
    </w:p>
    <w:sdt>
      <w:sdtPr>
        <w:rPr>
          <w:rFonts w:ascii="Cambria" w:eastAsia="Calibri" w:hAnsi="Cambria" w:cs="Calibri"/>
          <w:lang w:val="en-GB"/>
        </w:rPr>
        <w:id w:val="111145805"/>
        <w:bibliography/>
      </w:sdtPr>
      <w:sdtEndPr/>
      <w:sdtContent>
        <w:p w14:paraId="50CB368D" w14:textId="77777777" w:rsidR="00D41F32" w:rsidRPr="00D41F32" w:rsidRDefault="00D41F32" w:rsidP="005857F3">
          <w:pPr>
            <w:pStyle w:val="Literaturverzeichnis"/>
            <w:rPr>
              <w:rFonts w:ascii="Cambria" w:eastAsia="Calibri" w:hAnsi="Cambria" w:cs="Calibri"/>
              <w:lang w:val="en-GB"/>
            </w:rPr>
          </w:pPr>
        </w:p>
        <w:p w14:paraId="42E982EA" w14:textId="77777777" w:rsidR="00D41F32" w:rsidRPr="00D41F32" w:rsidRDefault="00D41F32" w:rsidP="00D41F32">
          <w:pPr>
            <w:rPr>
              <w:lang w:val="en-GB"/>
            </w:rPr>
          </w:pPr>
        </w:p>
        <w:tbl>
          <w:tblPr>
            <w:tblW w:w="8830" w:type="dxa"/>
            <w:tblInd w:w="96" w:type="dxa"/>
            <w:tbl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  <w:insideH w:val="single" w:sz="4" w:space="0" w:color="999999"/>
              <w:insideV w:val="single" w:sz="4" w:space="0" w:color="999999"/>
            </w:tblBorders>
            <w:tblCellMar>
              <w:top w:w="113" w:type="dxa"/>
              <w:left w:w="93" w:type="dxa"/>
              <w:bottom w:w="113" w:type="dxa"/>
              <w:right w:w="113" w:type="dxa"/>
            </w:tblCellMar>
            <w:tblLook w:val="0000" w:firstRow="0" w:lastRow="0" w:firstColumn="0" w:lastColumn="0" w:noHBand="0" w:noVBand="0"/>
          </w:tblPr>
          <w:tblGrid>
            <w:gridCol w:w="4536"/>
            <w:gridCol w:w="4294"/>
          </w:tblGrid>
          <w:tr w:rsidR="00D41F32" w:rsidRPr="00D41F32" w14:paraId="5AF2F486" w14:textId="77777777" w:rsidTr="007F5F23">
            <w:tc>
              <w:tcPr>
                <w:tcW w:w="8830" w:type="dxa"/>
                <w:gridSpan w:val="2"/>
                <w:tcBorders>
                  <w:top w:val="single" w:sz="4" w:space="0" w:color="999999"/>
                  <w:left w:val="single" w:sz="4" w:space="0" w:color="999999"/>
                  <w:bottom w:val="single" w:sz="4" w:space="0" w:color="999999"/>
                  <w:right w:val="single" w:sz="4" w:space="0" w:color="999999"/>
                </w:tcBorders>
                <w:shd w:val="clear" w:color="auto" w:fill="auto"/>
                <w:tcMar>
                  <w:left w:w="93" w:type="dxa"/>
                </w:tcMar>
              </w:tcPr>
              <w:p w14:paraId="07C6863E" w14:textId="77777777" w:rsidR="00D41F32" w:rsidRPr="00D41F32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D41F32">
                  <w:rPr>
                    <w:rFonts w:cs="Arial"/>
                    <w:lang w:val="en-GB"/>
                  </w:rPr>
                  <w:t>Topic of the agenda</w:t>
                </w:r>
              </w:p>
              <w:p w14:paraId="6618A807" w14:textId="77777777" w:rsidR="00D41F32" w:rsidRPr="00D41F32" w:rsidRDefault="00D41F32" w:rsidP="007F5F23">
                <w:pPr>
                  <w:pStyle w:val="TabelleTitel"/>
                  <w:rPr>
                    <w:rFonts w:ascii="Cambria" w:hAnsi="Cambria" w:cs="Arial"/>
                    <w:lang w:val="en-GB"/>
                  </w:rPr>
                </w:pPr>
                <w:r w:rsidRPr="00D41F32">
                  <w:rPr>
                    <w:rFonts w:ascii="Cambria" w:hAnsi="Cambria" w:cs="Arial"/>
                    <w:lang w:val="en-GB"/>
                  </w:rPr>
                  <w:t>Progress report</w:t>
                </w:r>
              </w:p>
            </w:tc>
          </w:tr>
          <w:tr w:rsidR="00D41F32" w:rsidRPr="00D41F32" w14:paraId="10B00C10" w14:textId="77777777" w:rsidTr="007F5F23">
            <w:tc>
              <w:tcPr>
                <w:tcW w:w="4536" w:type="dxa"/>
                <w:tcBorders>
                  <w:top w:val="single" w:sz="4" w:space="0" w:color="999999"/>
                  <w:left w:val="single" w:sz="4" w:space="0" w:color="999999"/>
                  <w:bottom w:val="single" w:sz="4" w:space="0" w:color="999999"/>
                  <w:right w:val="single" w:sz="4" w:space="0" w:color="999999"/>
                </w:tcBorders>
                <w:shd w:val="clear" w:color="auto" w:fill="auto"/>
                <w:tcMar>
                  <w:left w:w="93" w:type="dxa"/>
                </w:tcMar>
              </w:tcPr>
              <w:p w14:paraId="359BACAB" w14:textId="77777777" w:rsidR="00D41F32" w:rsidRPr="00D41F32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D41F32">
                  <w:rPr>
                    <w:rFonts w:cs="Arial"/>
                    <w:lang w:val="en-GB"/>
                  </w:rPr>
                  <w:t>Date &amp; Time</w:t>
                </w:r>
              </w:p>
              <w:p w14:paraId="303BFCDB" w14:textId="77777777" w:rsidR="00D41F32" w:rsidRPr="00D41F32" w:rsidRDefault="00D41F32" w:rsidP="007F5F23">
                <w:pPr>
                  <w:pStyle w:val="TabelleContent"/>
                  <w:rPr>
                    <w:rFonts w:ascii="Cambria" w:hAnsi="Cambria" w:cs="Arial"/>
                    <w:lang w:val="en-GB"/>
                  </w:rPr>
                </w:pPr>
                <w:r w:rsidRPr="00D41F32">
                  <w:rPr>
                    <w:rFonts w:ascii="Cambria" w:hAnsi="Cambria" w:cs="Arial"/>
                    <w:lang w:val="en-GB"/>
                  </w:rPr>
                  <w:t>24.03.2020 / 13:05 – 13:50</w:t>
                </w:r>
              </w:p>
            </w:tc>
            <w:tc>
              <w:tcPr>
                <w:tcW w:w="4294" w:type="dxa"/>
                <w:tcBorders>
                  <w:top w:val="single" w:sz="4" w:space="0" w:color="999999"/>
                  <w:left w:val="single" w:sz="4" w:space="0" w:color="999999"/>
                  <w:bottom w:val="single" w:sz="4" w:space="0" w:color="999999"/>
                  <w:right w:val="single" w:sz="4" w:space="0" w:color="999999"/>
                </w:tcBorders>
                <w:shd w:val="clear" w:color="auto" w:fill="auto"/>
                <w:tcMar>
                  <w:left w:w="93" w:type="dxa"/>
                </w:tcMar>
              </w:tcPr>
              <w:p w14:paraId="08602425" w14:textId="77777777" w:rsidR="00D41F32" w:rsidRPr="00D41F32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D41F32">
                  <w:rPr>
                    <w:rFonts w:cs="Arial"/>
                    <w:lang w:val="en-GB"/>
                  </w:rPr>
                  <w:t>Venue</w:t>
                </w:r>
              </w:p>
              <w:p w14:paraId="6B5756F6" w14:textId="77777777" w:rsidR="00D41F32" w:rsidRPr="00D41F32" w:rsidRDefault="00D41F32" w:rsidP="007F5F23">
                <w:pPr>
                  <w:pStyle w:val="TabelleContent"/>
                  <w:rPr>
                    <w:rFonts w:ascii="Cambria" w:hAnsi="Cambria" w:cs="Arial"/>
                    <w:lang w:val="en-GB"/>
                  </w:rPr>
                </w:pPr>
              </w:p>
            </w:tc>
          </w:tr>
          <w:tr w:rsidR="00D41F32" w:rsidRPr="00D41F32" w14:paraId="4486248E" w14:textId="77777777" w:rsidTr="007F5F23">
            <w:tc>
              <w:tcPr>
                <w:tcW w:w="4536" w:type="dxa"/>
                <w:tcBorders>
                  <w:top w:val="single" w:sz="4" w:space="0" w:color="999999"/>
                  <w:left w:val="single" w:sz="4" w:space="0" w:color="999999"/>
                  <w:bottom w:val="single" w:sz="4" w:space="0" w:color="999999"/>
                  <w:right w:val="single" w:sz="4" w:space="0" w:color="999999"/>
                </w:tcBorders>
                <w:shd w:val="clear" w:color="auto" w:fill="auto"/>
                <w:tcMar>
                  <w:left w:w="93" w:type="dxa"/>
                </w:tcMar>
              </w:tcPr>
              <w:p w14:paraId="4CCB7C7B" w14:textId="77777777" w:rsidR="00D41F32" w:rsidRPr="00D41F32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D41F32">
                  <w:rPr>
                    <w:rFonts w:cs="Arial"/>
                    <w:lang w:val="en-GB"/>
                  </w:rPr>
                  <w:t>List of Participants</w:t>
                </w:r>
              </w:p>
              <w:p w14:paraId="35735D24" w14:textId="77777777" w:rsidR="00D41F32" w:rsidRPr="00D41F32" w:rsidRDefault="00D41F32" w:rsidP="007F5F23">
                <w:pPr>
                  <w:pStyle w:val="TabelleContent"/>
                  <w:rPr>
                    <w:rFonts w:ascii="Cambria" w:hAnsi="Cambria" w:cs="Arial"/>
                    <w:lang w:val="en-GB" w:eastAsia="de-DE"/>
                  </w:rPr>
                </w:pPr>
                <w:r w:rsidRPr="00D41F32">
                  <w:rPr>
                    <w:rFonts w:ascii="Cambria" w:hAnsi="Cambria" w:cs="Arial"/>
                    <w:lang w:val="en-GB" w:eastAsia="de-DE"/>
                  </w:rPr>
                  <w:t>Jenny Meier</w:t>
                </w:r>
              </w:p>
              <w:p w14:paraId="25C8FB7B" w14:textId="77777777" w:rsidR="00D41F32" w:rsidRPr="00D41F32" w:rsidRDefault="00D41F32" w:rsidP="007F5F23">
                <w:pPr>
                  <w:pStyle w:val="TabelleContent"/>
                  <w:rPr>
                    <w:rFonts w:ascii="Cambria" w:hAnsi="Cambria" w:cs="Arial"/>
                    <w:lang w:val="en-GB" w:eastAsia="de-DE"/>
                  </w:rPr>
                </w:pPr>
                <w:r w:rsidRPr="00D41F32">
                  <w:rPr>
                    <w:rFonts w:ascii="Cambria" w:hAnsi="Cambria" w:cs="Arial"/>
                    <w:lang w:val="en-GB" w:eastAsia="de-DE"/>
                  </w:rPr>
                  <w:t>Silvan Burkard</w:t>
                </w:r>
              </w:p>
              <w:p w14:paraId="2A646983" w14:textId="77777777" w:rsidR="00D41F32" w:rsidRPr="00D41F32" w:rsidRDefault="00D41F32" w:rsidP="007F5F23">
                <w:pPr>
                  <w:pStyle w:val="TabelleContent"/>
                  <w:rPr>
                    <w:rFonts w:ascii="Cambria" w:hAnsi="Cambria" w:cs="Arial"/>
                    <w:lang w:val="en-GB" w:eastAsia="de-DE"/>
                  </w:rPr>
                </w:pPr>
                <w:r w:rsidRPr="00D41F32">
                  <w:rPr>
                    <w:rFonts w:ascii="Cambria" w:hAnsi="Cambria" w:cs="Arial"/>
                    <w:lang w:val="en-GB" w:eastAsia="de-DE"/>
                  </w:rPr>
                  <w:t>Roman Fischer</w:t>
                </w:r>
              </w:p>
              <w:p w14:paraId="69309989" w14:textId="77777777" w:rsidR="00D41F32" w:rsidRPr="00D41F32" w:rsidRDefault="00D41F32" w:rsidP="007F5F23">
                <w:pPr>
                  <w:pStyle w:val="TabelleContent"/>
                  <w:rPr>
                    <w:rFonts w:ascii="Cambria" w:hAnsi="Cambria" w:cs="Arial"/>
                    <w:lang w:val="en-GB" w:eastAsia="de-DE"/>
                  </w:rPr>
                </w:pPr>
                <w:r w:rsidRPr="00D41F32">
                  <w:rPr>
                    <w:rFonts w:ascii="Cambria" w:hAnsi="Cambria" w:cs="Arial"/>
                    <w:lang w:val="en-GB" w:eastAsia="de-DE"/>
                  </w:rPr>
                  <w:t>Reto Gärtner</w:t>
                </w:r>
              </w:p>
              <w:p w14:paraId="087EF989" w14:textId="77777777" w:rsidR="00D41F32" w:rsidRPr="00D41F32" w:rsidRDefault="00D41F32" w:rsidP="007F5F23">
                <w:pPr>
                  <w:pStyle w:val="TabelleContent"/>
                  <w:rPr>
                    <w:rFonts w:ascii="Cambria" w:hAnsi="Cambria" w:cs="Arial"/>
                    <w:lang w:val="en-GB" w:eastAsia="de-DE"/>
                  </w:rPr>
                </w:pPr>
                <w:r w:rsidRPr="00D41F32">
                  <w:rPr>
                    <w:rFonts w:ascii="Cambria" w:hAnsi="Cambria" w:cs="Arial"/>
                    <w:lang w:val="en-GB" w:eastAsia="de-DE"/>
                  </w:rPr>
                  <w:t>Julian Jeisy (project leader)</w:t>
                </w:r>
              </w:p>
            </w:tc>
            <w:tc>
              <w:tcPr>
                <w:tcW w:w="4294" w:type="dxa"/>
                <w:tcBorders>
                  <w:top w:val="single" w:sz="4" w:space="0" w:color="999999"/>
                  <w:left w:val="single" w:sz="4" w:space="0" w:color="999999"/>
                  <w:bottom w:val="single" w:sz="4" w:space="0" w:color="999999"/>
                  <w:right w:val="single" w:sz="4" w:space="0" w:color="999999"/>
                </w:tcBorders>
                <w:shd w:val="clear" w:color="auto" w:fill="auto"/>
                <w:tcMar>
                  <w:left w:w="93" w:type="dxa"/>
                </w:tcMar>
              </w:tcPr>
              <w:p w14:paraId="0A37AB4E" w14:textId="77777777" w:rsidR="00D41F32" w:rsidRPr="00D41F32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D41F32">
                  <w:rPr>
                    <w:rFonts w:cs="Arial"/>
                    <w:lang w:val="en-GB"/>
                  </w:rPr>
                  <w:t>Absentees</w:t>
                </w:r>
              </w:p>
              <w:p w14:paraId="14B37B19" w14:textId="77777777" w:rsidR="00D41F32" w:rsidRPr="00D41F32" w:rsidRDefault="00D41F32" w:rsidP="007F5F23">
                <w:pPr>
                  <w:pStyle w:val="TabelleContent"/>
                  <w:rPr>
                    <w:rFonts w:ascii="Cambria" w:hAnsi="Cambria" w:cs="Arial"/>
                    <w:lang w:val="en-GB"/>
                  </w:rPr>
                </w:pPr>
                <w:r w:rsidRPr="00D41F32">
                  <w:rPr>
                    <w:rFonts w:ascii="Cambria" w:hAnsi="Cambria" w:cs="Arial"/>
                    <w:lang w:val="en-GB"/>
                  </w:rPr>
                  <w:t>-</w:t>
                </w:r>
              </w:p>
            </w:tc>
          </w:tr>
          <w:tr w:rsidR="00D41F32" w:rsidRPr="00D41F32" w14:paraId="3C5A7EA6" w14:textId="77777777" w:rsidTr="007F5F23">
            <w:tc>
              <w:tcPr>
                <w:tcW w:w="4536" w:type="dxa"/>
                <w:tcBorders>
                  <w:top w:val="single" w:sz="4" w:space="0" w:color="999999"/>
                  <w:left w:val="single" w:sz="4" w:space="0" w:color="999999"/>
                  <w:bottom w:val="single" w:sz="4" w:space="0" w:color="999999"/>
                  <w:right w:val="single" w:sz="4" w:space="0" w:color="999999"/>
                </w:tcBorders>
                <w:shd w:val="clear" w:color="auto" w:fill="auto"/>
                <w:tcMar>
                  <w:left w:w="93" w:type="dxa"/>
                </w:tcMar>
              </w:tcPr>
              <w:p w14:paraId="69353772" w14:textId="0CD6E707" w:rsidR="00D41F32" w:rsidRPr="00D41F32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D41F32">
                  <w:rPr>
                    <w:rFonts w:cs="Arial"/>
                    <w:lang w:val="en-GB"/>
                  </w:rPr>
                  <w:t>Chairperson</w:t>
                </w:r>
              </w:p>
              <w:p w14:paraId="399D04C7" w14:textId="77777777" w:rsidR="00D41F32" w:rsidRPr="00D41F32" w:rsidRDefault="00D41F32" w:rsidP="007F5F23">
                <w:pPr>
                  <w:pStyle w:val="TabelleContent"/>
                  <w:rPr>
                    <w:rFonts w:ascii="Cambria" w:hAnsi="Cambria" w:cs="Arial"/>
                    <w:lang w:val="en-GB"/>
                  </w:rPr>
                </w:pPr>
                <w:r w:rsidRPr="00D41F32">
                  <w:rPr>
                    <w:rFonts w:ascii="Cambria" w:hAnsi="Cambria" w:cs="Arial"/>
                    <w:lang w:val="en-GB" w:eastAsia="de-DE"/>
                  </w:rPr>
                  <w:t>Julian Jeisy</w:t>
                </w:r>
              </w:p>
            </w:tc>
            <w:tc>
              <w:tcPr>
                <w:tcW w:w="4294" w:type="dxa"/>
                <w:tcBorders>
                  <w:top w:val="single" w:sz="4" w:space="0" w:color="999999"/>
                  <w:left w:val="single" w:sz="4" w:space="0" w:color="999999"/>
                  <w:bottom w:val="single" w:sz="4" w:space="0" w:color="999999"/>
                  <w:right w:val="single" w:sz="4" w:space="0" w:color="999999"/>
                </w:tcBorders>
                <w:shd w:val="clear" w:color="auto" w:fill="auto"/>
                <w:tcMar>
                  <w:left w:w="93" w:type="dxa"/>
                </w:tcMar>
              </w:tcPr>
              <w:p w14:paraId="57CD2381" w14:textId="77777777" w:rsidR="00D41F32" w:rsidRPr="00D41F32" w:rsidRDefault="00D41F32" w:rsidP="007F5F23">
                <w:pPr>
                  <w:pStyle w:val="TabelleLabel"/>
                  <w:rPr>
                    <w:rFonts w:cs="Arial"/>
                    <w:lang w:val="en-GB"/>
                  </w:rPr>
                </w:pPr>
                <w:r w:rsidRPr="00D41F32">
                  <w:rPr>
                    <w:rFonts w:cs="Arial"/>
                    <w:lang w:val="en-GB"/>
                  </w:rPr>
                  <w:t>Minute-taker</w:t>
                </w:r>
              </w:p>
              <w:p w14:paraId="73D7E433" w14:textId="77777777" w:rsidR="00D41F32" w:rsidRPr="00D41F32" w:rsidRDefault="00D41F32" w:rsidP="007F5F23">
                <w:pPr>
                  <w:pStyle w:val="TabelleContent"/>
                  <w:rPr>
                    <w:rFonts w:ascii="Cambria" w:hAnsi="Cambria" w:cs="Arial"/>
                    <w:lang w:val="en-GB"/>
                  </w:rPr>
                </w:pPr>
                <w:r w:rsidRPr="00D41F32">
                  <w:rPr>
                    <w:rFonts w:ascii="Cambria" w:hAnsi="Cambria" w:cs="Arial"/>
                    <w:lang w:val="en-GB" w:eastAsia="de-DE"/>
                  </w:rPr>
                  <w:t>Roman Fischer</w:t>
                </w:r>
              </w:p>
            </w:tc>
          </w:tr>
        </w:tbl>
        <w:p w14:paraId="04DBE7EC" w14:textId="77777777" w:rsidR="00D41F32" w:rsidRPr="00D41F32" w:rsidRDefault="00D41F32" w:rsidP="00D41F32">
          <w:pPr>
            <w:rPr>
              <w:lang w:val="en-GB"/>
            </w:rPr>
          </w:pPr>
        </w:p>
        <w:p w14:paraId="2058BFE5" w14:textId="2AEB9A36" w:rsidR="00D41F32" w:rsidRPr="00D41F32" w:rsidRDefault="00D41F32" w:rsidP="00D41F32">
          <w:pPr>
            <w:pStyle w:val="berschrift1"/>
            <w:rPr>
              <w:lang w:val="en-GB"/>
            </w:rPr>
          </w:pPr>
          <w:r w:rsidRPr="00D41F32">
            <w:rPr>
              <w:lang w:val="en-GB"/>
            </w:rPr>
            <w:t>Background information</w:t>
          </w:r>
        </w:p>
        <w:p w14:paraId="05A128BD" w14:textId="77777777" w:rsidR="00D41F32" w:rsidRPr="00D41F32" w:rsidRDefault="00D41F32" w:rsidP="00D41F32">
          <w:pPr>
            <w:rPr>
              <w:lang w:val="en-GB"/>
            </w:rPr>
          </w:pPr>
          <w:r w:rsidRPr="00D41F32">
            <w:rPr>
              <w:lang w:val="en-GB"/>
            </w:rPr>
            <w:t>This serves to remind attendees of things they may have forgotten.</w:t>
          </w:r>
        </w:p>
        <w:p w14:paraId="5FA3D33C" w14:textId="490CDBCC" w:rsidR="00D41F32" w:rsidRPr="00D41F32" w:rsidRDefault="00D41F32" w:rsidP="00D41F32">
          <w:pPr>
            <w:rPr>
              <w:lang w:val="en-GB"/>
            </w:rPr>
          </w:pPr>
          <w:r w:rsidRPr="00D41F32">
            <w:rPr>
              <w:lang w:val="en-GB"/>
            </w:rPr>
            <w:t>It can give them new information or inform them of the meeting's importance.</w:t>
          </w:r>
        </w:p>
        <w:p w14:paraId="0D590B70" w14:textId="2C187180" w:rsidR="00D41F32" w:rsidRPr="00D41F32" w:rsidRDefault="00D41F32" w:rsidP="00D41F32">
          <w:pPr>
            <w:rPr>
              <w:lang w:val="en-GB"/>
            </w:rPr>
          </w:pPr>
        </w:p>
        <w:p w14:paraId="40C6FC9D" w14:textId="24BF07C0" w:rsidR="00D41F32" w:rsidRPr="00D41F32" w:rsidRDefault="00D41F32" w:rsidP="00D41F32">
          <w:pPr>
            <w:pStyle w:val="berschrift1"/>
            <w:rPr>
              <w:lang w:val="en-GB"/>
            </w:rPr>
          </w:pPr>
          <w:r w:rsidRPr="00D41F32">
            <w:rPr>
              <w:lang w:val="en-GB"/>
            </w:rPr>
            <w:t>Topics and Goals</w:t>
          </w:r>
        </w:p>
        <w:p w14:paraId="4062AE21" w14:textId="5281C226" w:rsidR="00D41F32" w:rsidRPr="00D41F32" w:rsidRDefault="00D41F32" w:rsidP="00D41F32">
          <w:pPr>
            <w:rPr>
              <w:lang w:val="en-GB"/>
            </w:rPr>
          </w:pPr>
        </w:p>
        <w:tbl>
          <w:tblPr>
            <w:tblStyle w:val="Tabellenraster"/>
            <w:tblW w:w="0" w:type="auto"/>
            <w:tblLook w:val="04A0" w:firstRow="1" w:lastRow="0" w:firstColumn="1" w:lastColumn="0" w:noHBand="0" w:noVBand="1"/>
          </w:tblPr>
          <w:tblGrid>
            <w:gridCol w:w="3020"/>
            <w:gridCol w:w="3020"/>
            <w:gridCol w:w="3020"/>
          </w:tblGrid>
          <w:tr w:rsidR="00D41F32" w:rsidRPr="00D41F32" w14:paraId="01B8B530" w14:textId="77777777" w:rsidTr="00D41F32">
            <w:tc>
              <w:tcPr>
                <w:tcW w:w="3020" w:type="dxa"/>
              </w:tcPr>
              <w:p w14:paraId="75A13CB2" w14:textId="7C56A142" w:rsidR="00D41F32" w:rsidRPr="00D41F32" w:rsidRDefault="00D41F32" w:rsidP="00D41F32">
                <w:pPr>
                  <w:pStyle w:val="TabelleLabel"/>
                </w:pPr>
                <w:r w:rsidRPr="00D41F32">
                  <w:t>Topic</w:t>
                </w:r>
              </w:p>
            </w:tc>
            <w:tc>
              <w:tcPr>
                <w:tcW w:w="3020" w:type="dxa"/>
              </w:tcPr>
              <w:p w14:paraId="45A26190" w14:textId="17E6BDA8" w:rsidR="00D41F32" w:rsidRPr="00D41F32" w:rsidRDefault="00D41F32" w:rsidP="00D41F32">
                <w:pPr>
                  <w:pStyle w:val="TabelleLabel"/>
                </w:pPr>
                <w:r w:rsidRPr="00D41F32">
                  <w:t>Preparation</w:t>
                </w:r>
              </w:p>
            </w:tc>
            <w:tc>
              <w:tcPr>
                <w:tcW w:w="3020" w:type="dxa"/>
              </w:tcPr>
              <w:p w14:paraId="0185B68B" w14:textId="7090A557" w:rsidR="00D41F32" w:rsidRPr="00D41F32" w:rsidRDefault="00D41F32" w:rsidP="00D41F32">
                <w:pPr>
                  <w:pStyle w:val="TabelleLabel"/>
                </w:pPr>
                <w:r w:rsidRPr="00D41F32">
                  <w:t>Process</w:t>
                </w:r>
              </w:p>
            </w:tc>
            <w:bookmarkStart w:id="0" w:name="_GoBack"/>
            <w:bookmarkEnd w:id="0"/>
          </w:tr>
          <w:tr w:rsidR="00D41F32" w:rsidRPr="00D41F32" w14:paraId="3E603720" w14:textId="77777777" w:rsidTr="00D41F32">
            <w:tc>
              <w:tcPr>
                <w:tcW w:w="3020" w:type="dxa"/>
              </w:tcPr>
              <w:p w14:paraId="52A0ABB5" w14:textId="77777777" w:rsidR="00D41F32" w:rsidRPr="00D41F32" w:rsidRDefault="00D41F32" w:rsidP="00D41F32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</w:pBdr>
                  <w:rPr>
                    <w:lang w:val="en-GB"/>
                  </w:rPr>
                </w:pPr>
              </w:p>
            </w:tc>
            <w:tc>
              <w:tcPr>
                <w:tcW w:w="3020" w:type="dxa"/>
              </w:tcPr>
              <w:p w14:paraId="78E81957" w14:textId="77777777" w:rsidR="00D41F32" w:rsidRPr="00D41F32" w:rsidRDefault="00D41F32" w:rsidP="00D41F32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</w:pBdr>
                  <w:rPr>
                    <w:lang w:val="en-GB"/>
                  </w:rPr>
                </w:pPr>
              </w:p>
            </w:tc>
            <w:tc>
              <w:tcPr>
                <w:tcW w:w="3020" w:type="dxa"/>
              </w:tcPr>
              <w:p w14:paraId="7B210F98" w14:textId="77777777" w:rsidR="00D41F32" w:rsidRPr="00D41F32" w:rsidRDefault="00D41F32" w:rsidP="00D41F32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</w:pBdr>
                  <w:rPr>
                    <w:lang w:val="en-GB"/>
                  </w:rPr>
                </w:pPr>
              </w:p>
            </w:tc>
          </w:tr>
          <w:tr w:rsidR="00D41F32" w:rsidRPr="00D41F32" w14:paraId="403F53F4" w14:textId="77777777" w:rsidTr="00D41F32">
            <w:tc>
              <w:tcPr>
                <w:tcW w:w="3020" w:type="dxa"/>
              </w:tcPr>
              <w:p w14:paraId="478CC0D6" w14:textId="77777777" w:rsidR="00D41F32" w:rsidRPr="00D41F32" w:rsidRDefault="00D41F32" w:rsidP="00D41F32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</w:pBdr>
                  <w:rPr>
                    <w:lang w:val="en-GB"/>
                  </w:rPr>
                </w:pPr>
              </w:p>
            </w:tc>
            <w:tc>
              <w:tcPr>
                <w:tcW w:w="3020" w:type="dxa"/>
              </w:tcPr>
              <w:p w14:paraId="7DCEB279" w14:textId="77777777" w:rsidR="00D41F32" w:rsidRPr="00D41F32" w:rsidRDefault="00D41F32" w:rsidP="00D41F32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</w:pBdr>
                  <w:rPr>
                    <w:lang w:val="en-GB"/>
                  </w:rPr>
                </w:pPr>
              </w:p>
            </w:tc>
            <w:tc>
              <w:tcPr>
                <w:tcW w:w="3020" w:type="dxa"/>
              </w:tcPr>
              <w:p w14:paraId="7DA1B8E6" w14:textId="77777777" w:rsidR="00D41F32" w:rsidRPr="00D41F32" w:rsidRDefault="00D41F32" w:rsidP="00D41F32">
                <w:pPr>
                  <w:p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  <w:between w:val="none" w:sz="0" w:space="0" w:color="auto"/>
                  </w:pBdr>
                  <w:rPr>
                    <w:lang w:val="en-GB"/>
                  </w:rPr>
                </w:pPr>
              </w:p>
            </w:tc>
          </w:tr>
        </w:tbl>
        <w:p w14:paraId="57021CB8" w14:textId="77777777" w:rsidR="00D41F32" w:rsidRPr="00D41F32" w:rsidRDefault="00D41F32" w:rsidP="00D41F32">
          <w:pPr>
            <w:rPr>
              <w:lang w:val="en-GB"/>
            </w:rPr>
          </w:pPr>
        </w:p>
        <w:p w14:paraId="34A48B45" w14:textId="77777777" w:rsidR="00D41F32" w:rsidRPr="00D41F32" w:rsidRDefault="00D41F32" w:rsidP="00D41F32">
          <w:pPr>
            <w:rPr>
              <w:lang w:val="en-GB"/>
            </w:rPr>
          </w:pPr>
        </w:p>
        <w:p w14:paraId="5E5E717A" w14:textId="68344689" w:rsidR="00D41F32" w:rsidRPr="00D41F32" w:rsidRDefault="00D41F32" w:rsidP="00D41F32">
          <w:pPr>
            <w:rPr>
              <w:lang w:val="en-GB"/>
            </w:rPr>
          </w:pPr>
        </w:p>
        <w:p w14:paraId="3882E138" w14:textId="1006E6F5" w:rsidR="00D41F32" w:rsidRPr="00D41F32" w:rsidRDefault="00D41F32" w:rsidP="00D41F32">
          <w:pPr>
            <w:rPr>
              <w:lang w:val="en-GB"/>
            </w:rPr>
          </w:pPr>
        </w:p>
        <w:p w14:paraId="73D6EEA9" w14:textId="77777777" w:rsidR="00D41F32" w:rsidRPr="00D41F32" w:rsidRDefault="00D41F32" w:rsidP="00D41F32">
          <w:pPr>
            <w:rPr>
              <w:lang w:val="en-GB"/>
            </w:rPr>
          </w:pPr>
        </w:p>
        <w:p w14:paraId="42AFA4B0" w14:textId="035CF612" w:rsidR="003038DE" w:rsidRPr="00D41F32" w:rsidRDefault="00607B4E" w:rsidP="00D41F32">
          <w:pPr>
            <w:rPr>
              <w:lang w:val="en-GB"/>
            </w:rPr>
          </w:pPr>
        </w:p>
      </w:sdtContent>
    </w:sdt>
    <w:sectPr w:rsidR="003038DE" w:rsidRPr="00D41F32" w:rsidSect="008966EC">
      <w:headerReference w:type="first" r:id="rId8"/>
      <w:footerReference w:type="first" r:id="rId9"/>
      <w:pgSz w:w="11906" w:h="16838" w:code="9"/>
      <w:pgMar w:top="1418" w:right="1418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93270" w14:textId="77777777" w:rsidR="00607B4E" w:rsidRDefault="00607B4E">
      <w:pPr>
        <w:spacing w:line="240" w:lineRule="auto"/>
      </w:pPr>
      <w:r>
        <w:separator/>
      </w:r>
    </w:p>
  </w:endnote>
  <w:endnote w:type="continuationSeparator" w:id="0">
    <w:p w14:paraId="49D3E74F" w14:textId="77777777" w:rsidR="00607B4E" w:rsidRDefault="00607B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jaVu Sans">
    <w:altName w:val="Sylfaen"/>
    <w:panose1 w:val="020B0603030804020204"/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3600099"/>
      <w:docPartObj>
        <w:docPartGallery w:val="Page Numbers (Bottom of Page)"/>
        <w:docPartUnique/>
      </w:docPartObj>
    </w:sdtPr>
    <w:sdtEndPr/>
    <w:sdtContent>
      <w:p w14:paraId="0DA45620" w14:textId="3F4F4326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E61170D" w14:textId="77777777" w:rsidR="008966EC" w:rsidRDefault="008966E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7DF443" w14:textId="77777777" w:rsidR="00607B4E" w:rsidRDefault="00607B4E">
      <w:pPr>
        <w:spacing w:line="240" w:lineRule="auto"/>
      </w:pPr>
      <w:r>
        <w:separator/>
      </w:r>
    </w:p>
  </w:footnote>
  <w:footnote w:type="continuationSeparator" w:id="0">
    <w:p w14:paraId="6262341C" w14:textId="77777777" w:rsidR="00607B4E" w:rsidRDefault="00607B4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D09F6" w14:textId="401A1301" w:rsidR="00B904C6" w:rsidRPr="00D41F32" w:rsidRDefault="00D41F32" w:rsidP="00B904C6">
    <w:pPr>
      <w:pStyle w:val="Kopfzeile"/>
    </w:pPr>
    <w:r w:rsidRPr="00D41F32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2463E9E" wp14:editId="4944632B">
          <wp:simplePos x="0" y="0"/>
          <wp:positionH relativeFrom="margin">
            <wp:posOffset>-176225</wp:posOffset>
          </wp:positionH>
          <wp:positionV relativeFrom="topMargin">
            <wp:posOffset>391473</wp:posOffset>
          </wp:positionV>
          <wp:extent cx="2325370" cy="360045"/>
          <wp:effectExtent l="0" t="0" r="0" b="1905"/>
          <wp:wrapSquare wrapText="bothSides"/>
          <wp:docPr id="1" name="Grafik 1" descr="FHNW_HT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HNW_HT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537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41F32">
      <w:ptab w:relativeTo="margin" w:alignment="center" w:leader="none"/>
    </w:r>
    <w:r w:rsidRPr="00D41F32">
      <w:rPr>
        <w:lang w:val="de-DE"/>
      </w:rPr>
      <w:t>pro4e – Team 1</w:t>
    </w:r>
    <w:r w:rsidRPr="00D41F32">
      <w:ptab w:relativeTo="margin" w:alignment="right" w:leader="none"/>
    </w:r>
    <w:r w:rsidRPr="00D41F32">
      <w:rPr>
        <w:lang w:val="de-DE"/>
      </w:rPr>
      <w:t xml:space="preserve">Project </w:t>
    </w:r>
    <w:proofErr w:type="spellStart"/>
    <w:r w:rsidRPr="00D41F32">
      <w:rPr>
        <w:lang w:val="de-DE"/>
      </w:rPr>
      <w:t>meeting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11C6325"/>
    <w:multiLevelType w:val="hybridMultilevel"/>
    <w:tmpl w:val="DB528D44"/>
    <w:lvl w:ilvl="0" w:tplc="39782842">
      <w:start w:val="9"/>
      <w:numFmt w:val="decimal"/>
      <w:lvlText w:val="%1"/>
      <w:lvlJc w:val="left"/>
      <w:pPr>
        <w:ind w:left="720" w:hanging="360"/>
      </w:pPr>
      <w:rPr>
        <w:rFonts w:ascii="Calibri" w:eastAsia="Calibri" w:hAnsi="Calibri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9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10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1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2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3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5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16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17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20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4"/>
  </w:num>
  <w:num w:numId="5">
    <w:abstractNumId w:val="10"/>
  </w:num>
  <w:num w:numId="6">
    <w:abstractNumId w:val="14"/>
  </w:num>
  <w:num w:numId="7">
    <w:abstractNumId w:val="15"/>
  </w:num>
  <w:num w:numId="8">
    <w:abstractNumId w:val="18"/>
  </w:num>
  <w:num w:numId="9">
    <w:abstractNumId w:val="0"/>
  </w:num>
  <w:num w:numId="10">
    <w:abstractNumId w:val="5"/>
  </w:num>
  <w:num w:numId="11">
    <w:abstractNumId w:val="2"/>
  </w:num>
  <w:num w:numId="12">
    <w:abstractNumId w:val="19"/>
  </w:num>
  <w:num w:numId="13">
    <w:abstractNumId w:val="3"/>
  </w:num>
  <w:num w:numId="14">
    <w:abstractNumId w:val="6"/>
  </w:num>
  <w:num w:numId="15">
    <w:abstractNumId w:val="12"/>
  </w:num>
  <w:num w:numId="16">
    <w:abstractNumId w:val="11"/>
  </w:num>
  <w:num w:numId="17">
    <w:abstractNumId w:val="8"/>
  </w:num>
  <w:num w:numId="18">
    <w:abstractNumId w:val="17"/>
  </w:num>
  <w:num w:numId="19">
    <w:abstractNumId w:val="9"/>
  </w:num>
  <w:num w:numId="20">
    <w:abstractNumId w:val="2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648BF"/>
    <w:rsid w:val="00065840"/>
    <w:rsid w:val="00077346"/>
    <w:rsid w:val="000A2820"/>
    <w:rsid w:val="000A4B71"/>
    <w:rsid w:val="000B3A0E"/>
    <w:rsid w:val="000C7E43"/>
    <w:rsid w:val="000E161E"/>
    <w:rsid w:val="0010301B"/>
    <w:rsid w:val="00140260"/>
    <w:rsid w:val="00146DC5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421BF"/>
    <w:rsid w:val="00245A15"/>
    <w:rsid w:val="00250D86"/>
    <w:rsid w:val="002511CB"/>
    <w:rsid w:val="00274A8E"/>
    <w:rsid w:val="0028063D"/>
    <w:rsid w:val="00286265"/>
    <w:rsid w:val="002956F0"/>
    <w:rsid w:val="002A1AF3"/>
    <w:rsid w:val="002A311D"/>
    <w:rsid w:val="002B38D7"/>
    <w:rsid w:val="002D70F8"/>
    <w:rsid w:val="002E5F7A"/>
    <w:rsid w:val="002F0387"/>
    <w:rsid w:val="002F65F0"/>
    <w:rsid w:val="003038DE"/>
    <w:rsid w:val="00311896"/>
    <w:rsid w:val="003159A3"/>
    <w:rsid w:val="00327D4E"/>
    <w:rsid w:val="00360961"/>
    <w:rsid w:val="00362712"/>
    <w:rsid w:val="0037027F"/>
    <w:rsid w:val="003745C4"/>
    <w:rsid w:val="00380210"/>
    <w:rsid w:val="00392531"/>
    <w:rsid w:val="003A40B4"/>
    <w:rsid w:val="003B4C49"/>
    <w:rsid w:val="003E3150"/>
    <w:rsid w:val="003F1997"/>
    <w:rsid w:val="00424023"/>
    <w:rsid w:val="00441624"/>
    <w:rsid w:val="00455035"/>
    <w:rsid w:val="00471159"/>
    <w:rsid w:val="004827D5"/>
    <w:rsid w:val="004959FF"/>
    <w:rsid w:val="004B4BBD"/>
    <w:rsid w:val="004B5F51"/>
    <w:rsid w:val="004F2917"/>
    <w:rsid w:val="00501169"/>
    <w:rsid w:val="005470DD"/>
    <w:rsid w:val="00555B3C"/>
    <w:rsid w:val="0056267A"/>
    <w:rsid w:val="00564916"/>
    <w:rsid w:val="0057232E"/>
    <w:rsid w:val="00580DD1"/>
    <w:rsid w:val="00583FFE"/>
    <w:rsid w:val="005857F3"/>
    <w:rsid w:val="00587431"/>
    <w:rsid w:val="00594CF2"/>
    <w:rsid w:val="005B32AA"/>
    <w:rsid w:val="005C2D99"/>
    <w:rsid w:val="00607B4E"/>
    <w:rsid w:val="006137EC"/>
    <w:rsid w:val="0062316E"/>
    <w:rsid w:val="006303D7"/>
    <w:rsid w:val="00630E78"/>
    <w:rsid w:val="00633DBA"/>
    <w:rsid w:val="00662C44"/>
    <w:rsid w:val="00662EA2"/>
    <w:rsid w:val="00670B09"/>
    <w:rsid w:val="00673FFD"/>
    <w:rsid w:val="006754E2"/>
    <w:rsid w:val="00680B16"/>
    <w:rsid w:val="0068154F"/>
    <w:rsid w:val="006831C7"/>
    <w:rsid w:val="006928BB"/>
    <w:rsid w:val="0069401C"/>
    <w:rsid w:val="006A7495"/>
    <w:rsid w:val="006C53B4"/>
    <w:rsid w:val="006C69FB"/>
    <w:rsid w:val="006F75EC"/>
    <w:rsid w:val="006F7902"/>
    <w:rsid w:val="007011D2"/>
    <w:rsid w:val="007114DB"/>
    <w:rsid w:val="0071226E"/>
    <w:rsid w:val="007200B0"/>
    <w:rsid w:val="00726CEB"/>
    <w:rsid w:val="00745CF3"/>
    <w:rsid w:val="007532B1"/>
    <w:rsid w:val="00765430"/>
    <w:rsid w:val="00783E04"/>
    <w:rsid w:val="00790657"/>
    <w:rsid w:val="007B5249"/>
    <w:rsid w:val="007C1D16"/>
    <w:rsid w:val="007C31B9"/>
    <w:rsid w:val="007D2ECD"/>
    <w:rsid w:val="007F07AC"/>
    <w:rsid w:val="00806E0C"/>
    <w:rsid w:val="0081134B"/>
    <w:rsid w:val="00824718"/>
    <w:rsid w:val="00834C7F"/>
    <w:rsid w:val="00856BA1"/>
    <w:rsid w:val="0086396F"/>
    <w:rsid w:val="00864BF2"/>
    <w:rsid w:val="008768B3"/>
    <w:rsid w:val="00884EB6"/>
    <w:rsid w:val="00887C1C"/>
    <w:rsid w:val="00887C76"/>
    <w:rsid w:val="00896513"/>
    <w:rsid w:val="008966EC"/>
    <w:rsid w:val="008C6BED"/>
    <w:rsid w:val="008D6977"/>
    <w:rsid w:val="00905C14"/>
    <w:rsid w:val="00911993"/>
    <w:rsid w:val="009330FF"/>
    <w:rsid w:val="0096424E"/>
    <w:rsid w:val="0096559F"/>
    <w:rsid w:val="00970AAE"/>
    <w:rsid w:val="0098416D"/>
    <w:rsid w:val="0099043E"/>
    <w:rsid w:val="009A668A"/>
    <w:rsid w:val="009C1432"/>
    <w:rsid w:val="009C46F0"/>
    <w:rsid w:val="009D1E66"/>
    <w:rsid w:val="009D5196"/>
    <w:rsid w:val="009F2136"/>
    <w:rsid w:val="009F34F4"/>
    <w:rsid w:val="00A020E0"/>
    <w:rsid w:val="00A20E0C"/>
    <w:rsid w:val="00A45013"/>
    <w:rsid w:val="00A546A3"/>
    <w:rsid w:val="00A549F9"/>
    <w:rsid w:val="00A91B88"/>
    <w:rsid w:val="00AB76F5"/>
    <w:rsid w:val="00AC139A"/>
    <w:rsid w:val="00AD0BC7"/>
    <w:rsid w:val="00AD6E67"/>
    <w:rsid w:val="00AE1DF9"/>
    <w:rsid w:val="00B17DC7"/>
    <w:rsid w:val="00B261B3"/>
    <w:rsid w:val="00B33E4A"/>
    <w:rsid w:val="00B34575"/>
    <w:rsid w:val="00B35044"/>
    <w:rsid w:val="00B43E4A"/>
    <w:rsid w:val="00B62746"/>
    <w:rsid w:val="00B676CF"/>
    <w:rsid w:val="00B754F2"/>
    <w:rsid w:val="00B77E05"/>
    <w:rsid w:val="00B82347"/>
    <w:rsid w:val="00B904C6"/>
    <w:rsid w:val="00B94AA0"/>
    <w:rsid w:val="00B95D5D"/>
    <w:rsid w:val="00BC6B39"/>
    <w:rsid w:val="00BD7A82"/>
    <w:rsid w:val="00BE208B"/>
    <w:rsid w:val="00BE3758"/>
    <w:rsid w:val="00BE77AD"/>
    <w:rsid w:val="00BF571B"/>
    <w:rsid w:val="00BF7249"/>
    <w:rsid w:val="00C102A5"/>
    <w:rsid w:val="00C165E4"/>
    <w:rsid w:val="00C204D8"/>
    <w:rsid w:val="00C313F3"/>
    <w:rsid w:val="00C42DE3"/>
    <w:rsid w:val="00C50D9B"/>
    <w:rsid w:val="00C71A12"/>
    <w:rsid w:val="00C76F31"/>
    <w:rsid w:val="00C91FAD"/>
    <w:rsid w:val="00C924D5"/>
    <w:rsid w:val="00CA42F2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41F32"/>
    <w:rsid w:val="00D70256"/>
    <w:rsid w:val="00D71C6F"/>
    <w:rsid w:val="00D746C0"/>
    <w:rsid w:val="00D86FFF"/>
    <w:rsid w:val="00D91DD3"/>
    <w:rsid w:val="00D92E6C"/>
    <w:rsid w:val="00DB796F"/>
    <w:rsid w:val="00DC4770"/>
    <w:rsid w:val="00DC4EAE"/>
    <w:rsid w:val="00DD5C4B"/>
    <w:rsid w:val="00DE7A5F"/>
    <w:rsid w:val="00E07D9C"/>
    <w:rsid w:val="00E11066"/>
    <w:rsid w:val="00E1492C"/>
    <w:rsid w:val="00E30F73"/>
    <w:rsid w:val="00E4347C"/>
    <w:rsid w:val="00E46B94"/>
    <w:rsid w:val="00E570DD"/>
    <w:rsid w:val="00E63259"/>
    <w:rsid w:val="00E641DF"/>
    <w:rsid w:val="00E744AE"/>
    <w:rsid w:val="00E74D6C"/>
    <w:rsid w:val="00E773F2"/>
    <w:rsid w:val="00E87AA4"/>
    <w:rsid w:val="00EA6B62"/>
    <w:rsid w:val="00EB136E"/>
    <w:rsid w:val="00EC4F3B"/>
    <w:rsid w:val="00F05956"/>
    <w:rsid w:val="00F169B5"/>
    <w:rsid w:val="00F27308"/>
    <w:rsid w:val="00F318E9"/>
    <w:rsid w:val="00F775A5"/>
    <w:rsid w:val="00F81A68"/>
    <w:rsid w:val="00F97773"/>
    <w:rsid w:val="00FA1E3F"/>
    <w:rsid w:val="00FA4C07"/>
    <w:rsid w:val="00FA5B91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41F32"/>
    <w:pPr>
      <w:spacing w:after="0"/>
    </w:pPr>
    <w:rPr>
      <w:rFonts w:ascii="Cambria" w:hAnsi="Cambria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20E0C"/>
    <w:pPr>
      <w:keepNext/>
      <w:keepLines/>
      <w:numPr>
        <w:numId w:val="3"/>
      </w:numPr>
      <w:spacing w:before="240"/>
      <w:outlineLvl w:val="0"/>
    </w:pPr>
    <w:rPr>
      <w:rFonts w:eastAsia="Calibri Light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20E0C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eastAsia="Calibri Light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numPr>
        <w:ilvl w:val="2"/>
        <w:numId w:val="3"/>
      </w:numPr>
      <w:spacing w:before="40"/>
      <w:outlineLvl w:val="2"/>
    </w:pPr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20E0C"/>
    <w:rPr>
      <w:rFonts w:ascii="Cambria" w:eastAsia="Calibri Light" w:hAnsi="Cambria" w:cs="Calibri Light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20E0C"/>
    <w:rPr>
      <w:rFonts w:ascii="Cambria" w:eastAsia="Calibri Light" w:hAnsi="Cambria" w:cs="Calibri Light"/>
      <w:sz w:val="26"/>
      <w:szCs w:val="26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abelleTitel">
    <w:name w:val="TabelleTitel"/>
    <w:qFormat/>
    <w:rsid w:val="00D41F32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13" w:line="240" w:lineRule="auto"/>
    </w:pPr>
    <w:rPr>
      <w:rFonts w:ascii="Arial" w:eastAsia="DejaVu Sans" w:hAnsi="Arial" w:cs="DejaVu Sans"/>
      <w:color w:val="00000A"/>
      <w:sz w:val="28"/>
      <w:szCs w:val="24"/>
      <w:lang w:val="de-DE" w:eastAsia="zh-CN" w:bidi="hi-IN"/>
    </w:rPr>
  </w:style>
  <w:style w:type="paragraph" w:customStyle="1" w:styleId="TabelleLabel">
    <w:name w:val="TabelleLabel"/>
    <w:qFormat/>
    <w:rsid w:val="00D41F32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5102"/>
      </w:tabs>
      <w:spacing w:after="0" w:line="240" w:lineRule="auto"/>
    </w:pPr>
    <w:rPr>
      <w:rFonts w:ascii="Cambria" w:eastAsia="DejaVu Sans" w:hAnsi="Cambria" w:cs="DejaVu Sans"/>
      <w:b/>
      <w:color w:val="999999"/>
      <w:spacing w:val="4"/>
      <w:szCs w:val="18"/>
      <w:lang w:val="de-DE" w:eastAsia="zh-CN" w:bidi="hi-IN"/>
    </w:rPr>
  </w:style>
  <w:style w:type="paragraph" w:customStyle="1" w:styleId="TabelleContent">
    <w:name w:val="TabelleContent"/>
    <w:basedOn w:val="Standard"/>
    <w:qFormat/>
    <w:rsid w:val="00D41F3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5102"/>
      </w:tabs>
      <w:spacing w:line="264" w:lineRule="auto"/>
    </w:pPr>
    <w:rPr>
      <w:rFonts w:ascii="Arial" w:eastAsia="Times New Roman" w:hAnsi="Arial" w:cs="Times New Roman"/>
      <w:color w:val="000000"/>
      <w:szCs w:val="18"/>
      <w:lang w:val="de-DE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AA1F6F4A-DFC3-4350-A8F6-17D32FEE8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176</cp:revision>
  <cp:lastPrinted>2019-04-07T08:43:00Z</cp:lastPrinted>
  <dcterms:created xsi:type="dcterms:W3CDTF">2019-03-21T12:04:00Z</dcterms:created>
  <dcterms:modified xsi:type="dcterms:W3CDTF">2020-03-03T16:52:00Z</dcterms:modified>
</cp:coreProperties>
</file>